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FB6E8F0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>mgr inż. Ewa Żesławska</w:t>
      </w:r>
      <w:r w:rsidRPr="00203EDC">
        <w:tab/>
      </w:r>
      <w:r w:rsidRPr="00D3720E">
        <w:rPr>
          <w:color w:val="000000" w:themeColor="text1"/>
        </w:rPr>
        <w:t>Imię Nazwisko</w:t>
      </w:r>
    </w:p>
    <w:p w14:paraId="7FDD5180" w14:textId="3713301B" w:rsidR="00566BD2" w:rsidRPr="00443BC1" w:rsidRDefault="00566BD2" w:rsidP="00A757F5">
      <w:pPr>
        <w:tabs>
          <w:tab w:val="right" w:pos="9072"/>
        </w:tabs>
      </w:pPr>
      <w:r w:rsidRPr="00443BC1">
        <w:tab/>
        <w:t>nr albumu</w:t>
      </w:r>
    </w:p>
    <w:p w14:paraId="688CAA76" w14:textId="0964959F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:showingPlcHdr/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Pr="00443BC1">
            <w:rPr>
              <w:rStyle w:val="Tekstzastpczy"/>
              <w:color w:val="000000" w:themeColor="text1"/>
            </w:rPr>
            <w:t>Wybierz element.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:showingPlcHdr/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757F5" w:rsidRPr="00443BC1">
            <w:rPr>
              <w:rStyle w:val="Tekstzastpczy"/>
              <w:color w:val="000000" w:themeColor="text1"/>
            </w:rPr>
            <w:t>Wybierz element.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r w:rsidR="000B6FC1">
        <w:t xml:space="preserve">r.a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400845B9" w14:textId="0225842A" w:rsidR="00F340BD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9629657" w:history="1">
            <w:r w:rsidR="00F340BD" w:rsidRPr="00A72C57">
              <w:rPr>
                <w:rStyle w:val="Hipercze"/>
                <w:b/>
                <w:bCs/>
                <w:noProof/>
              </w:rPr>
              <w:t>Laboratorium 1</w:t>
            </w:r>
            <w:r w:rsidR="00F340BD">
              <w:rPr>
                <w:noProof/>
                <w:webHidden/>
              </w:rPr>
              <w:tab/>
            </w:r>
            <w:r w:rsidR="00F340BD">
              <w:rPr>
                <w:noProof/>
                <w:webHidden/>
              </w:rPr>
              <w:fldChar w:fldCharType="begin"/>
            </w:r>
            <w:r w:rsidR="00F340BD">
              <w:rPr>
                <w:noProof/>
                <w:webHidden/>
              </w:rPr>
              <w:instrText xml:space="preserve"> PAGEREF _Toc129629657 \h </w:instrText>
            </w:r>
            <w:r w:rsidR="00F340BD">
              <w:rPr>
                <w:noProof/>
                <w:webHidden/>
              </w:rPr>
            </w:r>
            <w:r w:rsidR="00F340BD">
              <w:rPr>
                <w:noProof/>
                <w:webHidden/>
              </w:rPr>
              <w:fldChar w:fldCharType="separate"/>
            </w:r>
            <w:r w:rsidR="00F340BD">
              <w:rPr>
                <w:noProof/>
                <w:webHidden/>
              </w:rPr>
              <w:t>3</w:t>
            </w:r>
            <w:r w:rsidR="00F340BD">
              <w:rPr>
                <w:noProof/>
                <w:webHidden/>
              </w:rPr>
              <w:fldChar w:fldCharType="end"/>
            </w:r>
          </w:hyperlink>
        </w:p>
        <w:p w14:paraId="1867B176" w14:textId="37D6AC66" w:rsidR="00F340BD" w:rsidRDefault="00F340B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29629658" w:history="1">
            <w:r w:rsidRPr="00A72C57">
              <w:rPr>
                <w:rStyle w:val="Hipercze"/>
                <w:b/>
                <w:bCs/>
                <w:noProof/>
              </w:rPr>
              <w:t>Laboratori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629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676C2" w14:textId="17916625" w:rsidR="00566BD2" w:rsidRDefault="00566BD2" w:rsidP="00566BD2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rPr>
          <w:rFonts w:cs="Times New Roman"/>
          <w:b/>
          <w:sz w:val="24"/>
          <w:szCs w:val="24"/>
        </w:rPr>
      </w:pPr>
      <w:bookmarkStart w:id="0" w:name="_GoBack"/>
      <w:bookmarkEnd w:id="0"/>
    </w:p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1" w:name="_Toc129629657"/>
      <w:r w:rsidR="005E7993" w:rsidRPr="006876E0">
        <w:rPr>
          <w:b/>
          <w:bCs/>
        </w:rPr>
        <w:lastRenderedPageBreak/>
        <w:t>Laboratorium 1</w:t>
      </w:r>
      <w:bookmarkEnd w:id="1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>ysunku 1 przedstawiono algorytm wyznaczania pierwiastków równania kwadratowego. Implementacja algorytmu w języku Python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3168C430" w:rsidR="008013D2" w:rsidRDefault="006876E0" w:rsidP="00F340BD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B3B2953" wp14:editId="61D3EAE7">
            <wp:extent cx="4506563" cy="6491597"/>
            <wp:effectExtent l="0" t="0" r="889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99" cy="649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0BF68" w14:textId="4E7FAB02" w:rsidR="008013D2" w:rsidRDefault="008013D2" w:rsidP="006876E0">
      <w:pPr>
        <w:pStyle w:val="Legenda"/>
        <w:jc w:val="both"/>
      </w:pPr>
      <w:r>
        <w:t xml:space="preserve">Rysunek </w:t>
      </w:r>
      <w:r w:rsidR="00833343">
        <w:fldChar w:fldCharType="begin"/>
      </w:r>
      <w:r w:rsidR="00833343">
        <w:instrText xml:space="preserve"> SEQ Rysunek \* ARABIC </w:instrText>
      </w:r>
      <w:r w:rsidR="00833343">
        <w:fldChar w:fldCharType="separate"/>
      </w:r>
      <w:r w:rsidR="006876E0">
        <w:rPr>
          <w:noProof/>
        </w:rPr>
        <w:t>1</w:t>
      </w:r>
      <w:r w:rsidR="00833343">
        <w:rPr>
          <w:noProof/>
        </w:rPr>
        <w:fldChar w:fldCharType="end"/>
      </w:r>
      <w:r>
        <w:t>. Schemat blokowy algorytmu wyznaczenia pierwiastków równania kwadratowego.</w:t>
      </w:r>
    </w:p>
    <w:p w14:paraId="0DB335DD" w14:textId="00ACB23F" w:rsidR="006876E0" w:rsidRDefault="006876E0" w:rsidP="006876E0">
      <w:pPr>
        <w:rPr>
          <w:b/>
          <w:bCs/>
        </w:rPr>
      </w:pP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451C84AC" w14:textId="4368CC5B" w:rsidR="006876E0" w:rsidRDefault="006876E0" w:rsidP="006876E0">
      <w:r>
        <w:t>Na R</w:t>
      </w:r>
      <w:r>
        <w:t>ysunku 2</w:t>
      </w:r>
      <w:r>
        <w:t xml:space="preserve"> przedstawiono algorytm</w:t>
      </w:r>
      <w:r>
        <w:t xml:space="preserve"> </w:t>
      </w:r>
      <w:r>
        <w:t>wczytywania ciągu n liczb całkowitych (N&gt;0) i wyznaczania ilości liczb ujemnych w tym ciągu.</w:t>
      </w:r>
      <w:r>
        <w:t xml:space="preserve"> </w:t>
      </w:r>
      <w:r>
        <w:t>Implementacja algorytmu w języku Python umieszczona jest w repozytorium</w:t>
      </w:r>
      <w:r>
        <w:t>.</w:t>
      </w:r>
    </w:p>
    <w:p w14:paraId="26748FE8" w14:textId="7E1C9024" w:rsidR="006876E0" w:rsidRDefault="006876E0" w:rsidP="006876E0"/>
    <w:p w14:paraId="7815F5A3" w14:textId="77777777" w:rsidR="006876E0" w:rsidRDefault="006876E0" w:rsidP="00F340BD">
      <w:pPr>
        <w:keepNext/>
        <w:jc w:val="center"/>
      </w:pPr>
      <w:r>
        <w:rPr>
          <w:b/>
          <w:bCs/>
          <w:noProof/>
          <w:lang w:eastAsia="pl-PL"/>
        </w:rPr>
        <w:drawing>
          <wp:inline distT="0" distB="0" distL="0" distR="0" wp14:anchorId="7AE3B706" wp14:editId="6E59FA7A">
            <wp:extent cx="4252256" cy="6844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094" cy="685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2C312" w14:textId="7C7215C0" w:rsidR="006876E0" w:rsidRDefault="006876E0" w:rsidP="006876E0">
      <w:pPr>
        <w:pStyle w:val="Legenda"/>
        <w:jc w:val="both"/>
        <w:rPr>
          <w:b/>
          <w:bCs/>
        </w:rPr>
      </w:pPr>
      <w:r>
        <w:t xml:space="preserve">Rysunek </w:t>
      </w:r>
      <w:fldSimple w:instr=" SEQ Rysunek \* ARABIC ">
        <w:r>
          <w:rPr>
            <w:noProof/>
          </w:rPr>
          <w:t>2</w:t>
        </w:r>
      </w:fldSimple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556C0A9E" w14:textId="57226E5D" w:rsidR="005C7689" w:rsidRDefault="005C7689" w:rsidP="006876E0"/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7A7AB727" w:rsidR="006876E0" w:rsidRDefault="006876E0" w:rsidP="006876E0">
      <w:r>
        <w:t>Na R</w:t>
      </w:r>
      <w:r>
        <w:t xml:space="preserve">ysunku 3 </w:t>
      </w:r>
      <w:r>
        <w:t>przedstawiono algorytm</w:t>
      </w:r>
      <w:r>
        <w:t xml:space="preserve">, </w:t>
      </w:r>
      <w:r>
        <w:t>który sprawdza czy podana przez użytkownika wartość występuje w tablicy jednowymiarowej.</w:t>
      </w:r>
      <w:r>
        <w:t xml:space="preserve"> </w:t>
      </w:r>
      <w:r>
        <w:t>Implementacja algorytmu w języku Python umieszczona jest w repozytorium.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1486E" w14:textId="16904BC5" w:rsidR="006876E0" w:rsidRDefault="006876E0" w:rsidP="006876E0">
      <w:pPr>
        <w:pStyle w:val="Legenda"/>
        <w:jc w:val="both"/>
      </w:pPr>
      <w:r>
        <w:t xml:space="preserve">Rysunek </w:t>
      </w:r>
      <w:fldSimple w:instr=" SEQ Rysunek \* ARABIC ">
        <w:r>
          <w:rPr>
            <w:noProof/>
          </w:rPr>
          <w:t>3</w:t>
        </w:r>
      </w:fldSimple>
      <w:r>
        <w:t xml:space="preserve">. </w:t>
      </w:r>
      <w:r w:rsidRPr="007257EE">
        <w:t>Schemat blokowy algorytmu, który sprawdza czy podana przez użytkownika wartość występuje w tablicy jednowymiarowej.</w:t>
      </w:r>
    </w:p>
    <w:p w14:paraId="5EF0C6D1" w14:textId="21A8E41F" w:rsidR="00FB463A" w:rsidRDefault="00FB463A" w:rsidP="006876E0"/>
    <w:p w14:paraId="111BD701" w14:textId="74140D30" w:rsidR="00FB463A" w:rsidRDefault="00FB463A" w:rsidP="006876E0"/>
    <w:p w14:paraId="404AE3BF" w14:textId="14B187D5" w:rsidR="00FB463A" w:rsidRDefault="00FB463A" w:rsidP="006876E0">
      <w:r>
        <w:br w:type="page"/>
      </w:r>
    </w:p>
    <w:p w14:paraId="4ED76CB8" w14:textId="07A6EC5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</w:t>
      </w:r>
      <w:r>
        <w:t>ysunku 4</w:t>
      </w:r>
      <w:r>
        <w:t xml:space="preserve"> przedstawiono algorytm</w:t>
      </w:r>
      <w:r>
        <w:t xml:space="preserve"> </w:t>
      </w:r>
      <w:r>
        <w:t>wyszukiwania w tablicy jednowymiarowej minimalnej wartości.</w:t>
      </w:r>
      <w:r w:rsidRPr="006876E0">
        <w:t xml:space="preserve"> </w:t>
      </w:r>
      <w:r>
        <w:t>Implementacja algorytmu w języku Python umieszczona jest w repozytorium.</w:t>
      </w:r>
    </w:p>
    <w:p w14:paraId="35D67DDD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31CC831" wp14:editId="401E9DE2">
            <wp:extent cx="5760720" cy="644461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4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11BFF" w14:textId="5CCBDD6B" w:rsidR="006876E0" w:rsidRDefault="006876E0" w:rsidP="006876E0">
      <w:pPr>
        <w:pStyle w:val="Legenda"/>
        <w:jc w:val="both"/>
      </w:pPr>
      <w:r>
        <w:t xml:space="preserve">Rysunek </w:t>
      </w:r>
      <w:fldSimple w:instr=" SEQ Rysunek \* ARABIC ">
        <w:r>
          <w:rPr>
            <w:noProof/>
          </w:rPr>
          <w:t>4</w:t>
        </w:r>
      </w:fldSimple>
      <w:r>
        <w:t xml:space="preserve">. </w:t>
      </w:r>
      <w:r w:rsidRPr="00F77AE3">
        <w:t>Schemat blokowy algorytmu wyszukiwania w tablicy jednowymiarowej minimalnej wartości.</w:t>
      </w:r>
    </w:p>
    <w:p w14:paraId="79B4A488" w14:textId="39344C05" w:rsidR="006876E0" w:rsidRDefault="006876E0" w:rsidP="006876E0"/>
    <w:p w14:paraId="5E9E42E2" w14:textId="492576C4" w:rsidR="006876E0" w:rsidRDefault="006876E0" w:rsidP="006876E0"/>
    <w:p w14:paraId="3D4A10C0" w14:textId="657BB8C4" w:rsidR="006876E0" w:rsidRDefault="006876E0" w:rsidP="006876E0"/>
    <w:p w14:paraId="566C2353" w14:textId="5BF1C5FA" w:rsidR="006876E0" w:rsidRDefault="006876E0" w:rsidP="006876E0"/>
    <w:p w14:paraId="6544F943" w14:textId="2C039E0C" w:rsidR="006876E0" w:rsidRDefault="006876E0" w:rsidP="006876E0"/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</w:t>
      </w:r>
      <w:r>
        <w:t>ysunku 5</w:t>
      </w:r>
      <w:r>
        <w:t xml:space="preserve"> przedstawiono algorytm</w:t>
      </w:r>
      <w:r w:rsidRPr="006876E0">
        <w:t xml:space="preserve"> </w:t>
      </w:r>
      <w:r>
        <w:t>wyszukiwania w tablicy dwuwymiarowej minimalnej wartości w każdym wierszu. Po znalezieniu minimalnej wartości wstaw</w:t>
      </w:r>
      <w:r>
        <w:t>iana jest</w:t>
      </w:r>
      <w:r>
        <w:t xml:space="preserve"> na początek danego wiersza (poprzez zamianę miejsc).</w:t>
      </w:r>
    </w:p>
    <w:p w14:paraId="300D9610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3FC981E" wp14:editId="319AA54D">
            <wp:extent cx="5760720" cy="743775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3D2DC4CA" w:rsidR="006876E0" w:rsidRDefault="006876E0" w:rsidP="006876E0">
      <w:pPr>
        <w:pStyle w:val="Legenda"/>
        <w:jc w:val="both"/>
      </w:pPr>
      <w:r>
        <w:t xml:space="preserve">Rysunek </w:t>
      </w:r>
      <w:fldSimple w:instr=" SEQ Rysunek \* ARABIC ">
        <w:r>
          <w:rPr>
            <w:noProof/>
          </w:rPr>
          <w:t>5</w:t>
        </w:r>
      </w:fldSimple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2" w:name="_Toc129629658"/>
      <w:r w:rsidRPr="006876E0">
        <w:rPr>
          <w:b/>
          <w:bCs/>
        </w:rPr>
        <w:lastRenderedPageBreak/>
        <w:t>Laboratorium 2</w:t>
      </w:r>
      <w:bookmarkEnd w:id="2"/>
    </w:p>
    <w:p w14:paraId="55F0A416" w14:textId="77777777" w:rsidR="00FB463A" w:rsidRPr="005D37CF" w:rsidRDefault="00FB463A" w:rsidP="00FB463A">
      <w:pPr>
        <w:rPr>
          <w:b/>
          <w:bCs/>
        </w:rPr>
      </w:pPr>
      <w:r w:rsidRPr="005D37CF">
        <w:rPr>
          <w:b/>
          <w:bCs/>
        </w:rPr>
        <w:t>Zadanie 1.</w:t>
      </w:r>
    </w:p>
    <w:p w14:paraId="42F2AD92" w14:textId="77777777" w:rsidR="00FB463A" w:rsidRPr="008013D2" w:rsidRDefault="00FB463A" w:rsidP="005C7689"/>
    <w:sectPr w:rsidR="00FB463A" w:rsidRPr="008013D2" w:rsidSect="00606776">
      <w:headerReference w:type="default" r:id="rId15"/>
      <w:footerReference w:type="defaul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5CFA31" w14:textId="77777777" w:rsidR="00833343" w:rsidRDefault="00833343">
      <w:pPr>
        <w:spacing w:after="0" w:line="240" w:lineRule="auto"/>
      </w:pPr>
      <w:r>
        <w:separator/>
      </w:r>
    </w:p>
  </w:endnote>
  <w:endnote w:type="continuationSeparator" w:id="0">
    <w:p w14:paraId="22DF256C" w14:textId="77777777" w:rsidR="00833343" w:rsidRDefault="00833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427D069F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40B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83334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173CDC" w14:textId="77777777" w:rsidR="00833343" w:rsidRDefault="00833343">
      <w:pPr>
        <w:spacing w:after="0" w:line="240" w:lineRule="auto"/>
      </w:pPr>
      <w:r>
        <w:separator/>
      </w:r>
    </w:p>
  </w:footnote>
  <w:footnote w:type="continuationSeparator" w:id="0">
    <w:p w14:paraId="28B2C6C8" w14:textId="77777777" w:rsidR="00833343" w:rsidRDefault="00833343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833343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B48BC"/>
    <w:rsid w:val="000B6FC1"/>
    <w:rsid w:val="0018284C"/>
    <w:rsid w:val="0019043F"/>
    <w:rsid w:val="00190C61"/>
    <w:rsid w:val="0025225E"/>
    <w:rsid w:val="00270274"/>
    <w:rsid w:val="002C047A"/>
    <w:rsid w:val="00333424"/>
    <w:rsid w:val="003761DE"/>
    <w:rsid w:val="0038613B"/>
    <w:rsid w:val="003A5BAB"/>
    <w:rsid w:val="003E3861"/>
    <w:rsid w:val="003E72AC"/>
    <w:rsid w:val="00450D5F"/>
    <w:rsid w:val="004E5496"/>
    <w:rsid w:val="00566BD2"/>
    <w:rsid w:val="0058372E"/>
    <w:rsid w:val="005C7689"/>
    <w:rsid w:val="005D37CF"/>
    <w:rsid w:val="005E7993"/>
    <w:rsid w:val="006876E0"/>
    <w:rsid w:val="006B319B"/>
    <w:rsid w:val="006E7BA5"/>
    <w:rsid w:val="007249EF"/>
    <w:rsid w:val="00751397"/>
    <w:rsid w:val="007D452A"/>
    <w:rsid w:val="008013D2"/>
    <w:rsid w:val="00821579"/>
    <w:rsid w:val="00833343"/>
    <w:rsid w:val="00963087"/>
    <w:rsid w:val="009C0AC8"/>
    <w:rsid w:val="009F5ABD"/>
    <w:rsid w:val="00A3040D"/>
    <w:rsid w:val="00A757F5"/>
    <w:rsid w:val="00AE454D"/>
    <w:rsid w:val="00B11E23"/>
    <w:rsid w:val="00B13204"/>
    <w:rsid w:val="00C416C0"/>
    <w:rsid w:val="00C67B79"/>
    <w:rsid w:val="00CB4506"/>
    <w:rsid w:val="00CC3C5A"/>
    <w:rsid w:val="00D3720E"/>
    <w:rsid w:val="00DA3B0C"/>
    <w:rsid w:val="00EC0B9F"/>
    <w:rsid w:val="00F340BD"/>
    <w:rsid w:val="00F47257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6C1897"/>
    <w:rsid w:val="0073324F"/>
    <w:rsid w:val="00911D8D"/>
    <w:rsid w:val="009C4876"/>
    <w:rsid w:val="009C6AB0"/>
    <w:rsid w:val="009F1CEB"/>
    <w:rsid w:val="00CF64C4"/>
    <w:rsid w:val="00DA017A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1A26DF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C74FE5-960E-4E2D-B6E5-B845F3BCE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52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2</cp:revision>
  <dcterms:created xsi:type="dcterms:W3CDTF">2023-03-13T18:55:00Z</dcterms:created>
  <dcterms:modified xsi:type="dcterms:W3CDTF">2023-03-13T18:55:00Z</dcterms:modified>
</cp:coreProperties>
</file>